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Laura Borrego</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rrego</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6A Hill Road Louisville, KY, USA 4020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oglethorpe@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438788660</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4/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